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E62553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82225C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EE0E94" w:rsidRDefault="006A37ED" w:rsidP="00EE0E94">
      <w:pPr>
        <w:spacing w:after="0" w:line="240" w:lineRule="auto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  <w:b/>
        </w:rPr>
        <w:t xml:space="preserve">To: The Members of the </w:t>
      </w:r>
      <w:r w:rsidR="003A1166" w:rsidRPr="00EE0E94">
        <w:rPr>
          <w:rFonts w:ascii="Arial" w:hAnsi="Arial" w:cs="Arial"/>
          <w:b/>
        </w:rPr>
        <w:t>Planning</w:t>
      </w:r>
      <w:r w:rsidR="008E25F2" w:rsidRPr="00EE0E94">
        <w:rPr>
          <w:rFonts w:ascii="Arial" w:hAnsi="Arial" w:cs="Arial"/>
          <w:b/>
        </w:rPr>
        <w:t xml:space="preserve"> Committee of the </w:t>
      </w:r>
      <w:r w:rsidRPr="00EE0E94">
        <w:rPr>
          <w:rFonts w:ascii="Arial" w:hAnsi="Arial" w:cs="Arial"/>
          <w:b/>
        </w:rPr>
        <w:t>Parish Council of Sundridge with Ide Hill</w:t>
      </w:r>
    </w:p>
    <w:p w14:paraId="6F5A6EF5" w14:textId="16205FD9" w:rsidR="002D2E4F" w:rsidRPr="00EE0E94" w:rsidRDefault="00064637" w:rsidP="00EE0E94">
      <w:pPr>
        <w:spacing w:after="0" w:line="240" w:lineRule="auto"/>
        <w:jc w:val="both"/>
        <w:rPr>
          <w:rFonts w:ascii="Arial" w:hAnsi="Arial" w:cs="Arial"/>
          <w:i/>
        </w:rPr>
      </w:pPr>
      <w:r w:rsidRPr="00EE0E94">
        <w:rPr>
          <w:rFonts w:ascii="Arial" w:hAnsi="Arial" w:cs="Arial"/>
          <w:i/>
        </w:rPr>
        <w:t xml:space="preserve">(Cllrs </w:t>
      </w:r>
      <w:r w:rsidR="00785704" w:rsidRPr="00EE0E94">
        <w:rPr>
          <w:rFonts w:ascii="Arial" w:hAnsi="Arial" w:cs="Arial"/>
          <w:i/>
        </w:rPr>
        <w:t xml:space="preserve">Baker, </w:t>
      </w:r>
      <w:r w:rsidR="001242E4" w:rsidRPr="00EE0E94">
        <w:rPr>
          <w:rFonts w:ascii="Arial" w:hAnsi="Arial" w:cs="Arial"/>
          <w:i/>
        </w:rPr>
        <w:t xml:space="preserve">Denbigh, </w:t>
      </w:r>
      <w:r w:rsidRPr="00EE0E94">
        <w:rPr>
          <w:rFonts w:ascii="Arial" w:hAnsi="Arial" w:cs="Arial"/>
          <w:i/>
        </w:rPr>
        <w:t xml:space="preserve">Evans, </w:t>
      </w:r>
      <w:r w:rsidR="00EE0E94" w:rsidRPr="00EE0E94">
        <w:rPr>
          <w:rFonts w:ascii="Arial" w:hAnsi="Arial" w:cs="Arial"/>
          <w:i/>
        </w:rPr>
        <w:t xml:space="preserve">Furse, </w:t>
      </w:r>
      <w:r w:rsidRPr="00EE0E94">
        <w:rPr>
          <w:rFonts w:ascii="Arial" w:hAnsi="Arial" w:cs="Arial"/>
          <w:i/>
        </w:rPr>
        <w:t>J</w:t>
      </w:r>
      <w:r w:rsidR="00BB0BDB" w:rsidRPr="00EE0E94">
        <w:rPr>
          <w:rFonts w:ascii="Arial" w:hAnsi="Arial" w:cs="Arial"/>
          <w:i/>
        </w:rPr>
        <w:t>ones</w:t>
      </w:r>
      <w:r w:rsidRPr="00EE0E94">
        <w:rPr>
          <w:rFonts w:ascii="Arial" w:hAnsi="Arial" w:cs="Arial"/>
          <w:i/>
        </w:rPr>
        <w:t xml:space="preserve">, </w:t>
      </w:r>
      <w:r w:rsidR="00D44F8E" w:rsidRPr="00EE0E94">
        <w:rPr>
          <w:rFonts w:ascii="Arial" w:hAnsi="Arial" w:cs="Arial"/>
          <w:i/>
        </w:rPr>
        <w:t>Lovegrove</w:t>
      </w:r>
      <w:r w:rsidR="00785704" w:rsidRPr="00EE0E94">
        <w:rPr>
          <w:rFonts w:ascii="Arial" w:hAnsi="Arial" w:cs="Arial"/>
          <w:i/>
        </w:rPr>
        <w:t xml:space="preserve"> </w:t>
      </w:r>
      <w:r w:rsidR="001242E4" w:rsidRPr="00EE0E94">
        <w:rPr>
          <w:rFonts w:ascii="Arial" w:hAnsi="Arial" w:cs="Arial"/>
          <w:i/>
        </w:rPr>
        <w:t>and District Cllr Piper</w:t>
      </w:r>
      <w:r w:rsidRPr="00EE0E94">
        <w:rPr>
          <w:rFonts w:ascii="Arial" w:hAnsi="Arial" w:cs="Arial"/>
          <w:i/>
        </w:rPr>
        <w:t>)</w:t>
      </w:r>
    </w:p>
    <w:p w14:paraId="7B5F93E1" w14:textId="0BFC39EA" w:rsidR="006A37ED" w:rsidRPr="00EE0E94" w:rsidRDefault="006A37ED" w:rsidP="00EE0E94">
      <w:pPr>
        <w:spacing w:after="0" w:line="240" w:lineRule="auto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</w:rPr>
        <w:t xml:space="preserve">I hereby summon you to attend a Meeting of the </w:t>
      </w:r>
      <w:r w:rsidR="003A1166" w:rsidRPr="00EE0E94">
        <w:rPr>
          <w:rFonts w:ascii="Arial" w:hAnsi="Arial" w:cs="Arial"/>
        </w:rPr>
        <w:t>Planning</w:t>
      </w:r>
      <w:r w:rsidR="008E25F2" w:rsidRPr="00EE0E94">
        <w:rPr>
          <w:rFonts w:ascii="Arial" w:hAnsi="Arial" w:cs="Arial"/>
        </w:rPr>
        <w:t xml:space="preserve"> Committee</w:t>
      </w:r>
      <w:r w:rsidRPr="00EE0E94">
        <w:rPr>
          <w:rFonts w:ascii="Arial" w:hAnsi="Arial" w:cs="Arial"/>
        </w:rPr>
        <w:t xml:space="preserve"> to be </w:t>
      </w:r>
      <w:r w:rsidR="00A57604" w:rsidRPr="00EE0E94">
        <w:rPr>
          <w:rFonts w:ascii="Arial" w:hAnsi="Arial" w:cs="Arial"/>
        </w:rPr>
        <w:t>h</w:t>
      </w:r>
      <w:r w:rsidRPr="00EE0E94">
        <w:rPr>
          <w:rFonts w:ascii="Arial" w:hAnsi="Arial" w:cs="Arial"/>
        </w:rPr>
        <w:t xml:space="preserve">eld in the </w:t>
      </w:r>
      <w:r w:rsidR="00257534" w:rsidRPr="00EE0E94">
        <w:rPr>
          <w:rFonts w:ascii="Arial" w:hAnsi="Arial" w:cs="Arial"/>
          <w:b/>
        </w:rPr>
        <w:t xml:space="preserve">VILLAGE HALL, </w:t>
      </w:r>
      <w:r w:rsidR="00786EEC" w:rsidRPr="00EE0E94">
        <w:rPr>
          <w:rFonts w:ascii="Arial" w:hAnsi="Arial" w:cs="Arial"/>
          <w:b/>
        </w:rPr>
        <w:t>SUNDRIDGE</w:t>
      </w:r>
      <w:r w:rsidR="004629A4" w:rsidRPr="00EE0E94">
        <w:rPr>
          <w:rFonts w:ascii="Arial" w:hAnsi="Arial" w:cs="Arial"/>
        </w:rPr>
        <w:t xml:space="preserve"> </w:t>
      </w:r>
      <w:r w:rsidR="00FB747F" w:rsidRPr="00EE0E94">
        <w:rPr>
          <w:rFonts w:ascii="Arial" w:hAnsi="Arial" w:cs="Arial"/>
        </w:rPr>
        <w:t xml:space="preserve">commencing at </w:t>
      </w:r>
      <w:r w:rsidR="00786EEC" w:rsidRPr="00EE0E94">
        <w:rPr>
          <w:rFonts w:ascii="Arial" w:hAnsi="Arial" w:cs="Arial"/>
          <w:b/>
        </w:rPr>
        <w:t xml:space="preserve">7.00 </w:t>
      </w:r>
      <w:r w:rsidR="00A53735" w:rsidRPr="00EE0E94">
        <w:rPr>
          <w:rFonts w:ascii="Arial" w:hAnsi="Arial" w:cs="Arial"/>
          <w:b/>
        </w:rPr>
        <w:t>pm</w:t>
      </w:r>
      <w:r w:rsidR="005140D7" w:rsidRPr="00EE0E94">
        <w:rPr>
          <w:rFonts w:ascii="Arial" w:hAnsi="Arial" w:cs="Arial"/>
        </w:rPr>
        <w:t xml:space="preserve"> </w:t>
      </w:r>
      <w:r w:rsidRPr="00EE0E94">
        <w:rPr>
          <w:rFonts w:ascii="Arial" w:hAnsi="Arial" w:cs="Arial"/>
        </w:rPr>
        <w:t>on</w:t>
      </w:r>
      <w:r w:rsidR="00391D92" w:rsidRPr="00EE0E94">
        <w:rPr>
          <w:rFonts w:ascii="Arial" w:hAnsi="Arial" w:cs="Arial"/>
        </w:rPr>
        <w:t xml:space="preserve"> </w:t>
      </w:r>
      <w:r w:rsidR="00502ED0" w:rsidRPr="00EE0E94">
        <w:rPr>
          <w:rFonts w:ascii="Arial" w:hAnsi="Arial" w:cs="Arial"/>
          <w:b/>
        </w:rPr>
        <w:t xml:space="preserve">Monday </w:t>
      </w:r>
      <w:r w:rsidR="00786EEC" w:rsidRPr="00EE0E94">
        <w:rPr>
          <w:rFonts w:ascii="Arial" w:hAnsi="Arial" w:cs="Arial"/>
          <w:b/>
        </w:rPr>
        <w:t>8 October</w:t>
      </w:r>
      <w:r w:rsidR="00F847E3" w:rsidRPr="00EE0E94">
        <w:rPr>
          <w:rFonts w:ascii="Arial" w:hAnsi="Arial" w:cs="Arial"/>
          <w:b/>
        </w:rPr>
        <w:t xml:space="preserve"> 2018</w:t>
      </w:r>
      <w:r w:rsidRPr="00EE0E94">
        <w:rPr>
          <w:rFonts w:ascii="Arial" w:hAnsi="Arial" w:cs="Arial"/>
        </w:rPr>
        <w:t xml:space="preserve"> to transact the undermentioned business</w:t>
      </w:r>
      <w:r w:rsidR="00A57604" w:rsidRPr="00EE0E94">
        <w:rPr>
          <w:rFonts w:ascii="Arial" w:hAnsi="Arial" w:cs="Arial"/>
        </w:rPr>
        <w:t>.</w:t>
      </w:r>
    </w:p>
    <w:p w14:paraId="0169BD65" w14:textId="301E1399" w:rsidR="00B53C5D" w:rsidRPr="00EE0E94" w:rsidRDefault="00022F9D" w:rsidP="00EE0E94">
      <w:p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E0E94">
        <w:rPr>
          <w:rFonts w:ascii="Arial" w:hAnsi="Arial" w:cs="Arial"/>
        </w:rPr>
        <w:t>Clerk</w:t>
      </w:r>
      <w:r w:rsidR="00006684" w:rsidRPr="00EE0E94">
        <w:rPr>
          <w:rFonts w:ascii="Arial" w:hAnsi="Arial" w:cs="Arial"/>
        </w:rPr>
        <w:t xml:space="preserve">   </w:t>
      </w:r>
      <w:r w:rsidR="00786EEC" w:rsidRPr="00EE0E94">
        <w:rPr>
          <w:rFonts w:ascii="Arial" w:hAnsi="Arial" w:cs="Arial"/>
        </w:rPr>
        <w:t>3 October</w:t>
      </w:r>
      <w:r w:rsidR="00A53735" w:rsidRPr="00EE0E94">
        <w:rPr>
          <w:rFonts w:ascii="Arial" w:hAnsi="Arial" w:cs="Arial"/>
        </w:rPr>
        <w:t xml:space="preserve"> 2018</w:t>
      </w:r>
    </w:p>
    <w:p w14:paraId="50936ADC" w14:textId="77777777" w:rsidR="00EC4D48" w:rsidRPr="00EE0E94" w:rsidRDefault="00A57604" w:rsidP="00EE0E94">
      <w:p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  <w:b/>
        </w:rPr>
        <w:t>AGENDA</w:t>
      </w:r>
    </w:p>
    <w:p w14:paraId="42776957" w14:textId="77777777" w:rsidR="000B79DA" w:rsidRPr="00EE0E94" w:rsidRDefault="00D470F8" w:rsidP="00EE0E94">
      <w:pPr>
        <w:pStyle w:val="NoSpacing"/>
        <w:jc w:val="both"/>
        <w:rPr>
          <w:rFonts w:ascii="Arial" w:hAnsi="Arial" w:cs="Arial"/>
        </w:rPr>
      </w:pPr>
      <w:r w:rsidRPr="00EE0E94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E0E94">
        <w:rPr>
          <w:rFonts w:ascii="Arial" w:eastAsia="Times New Roman" w:hAnsi="Arial" w:cs="Arial"/>
        </w:rPr>
        <w:t>Committee</w:t>
      </w:r>
      <w:r w:rsidRPr="00EE0E94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EE0E94" w:rsidRDefault="00A57604" w:rsidP="00EE0E94">
      <w:p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 xml:space="preserve">The business of the </w:t>
      </w:r>
      <w:r w:rsidR="0056041B" w:rsidRPr="00EE0E94">
        <w:rPr>
          <w:rFonts w:ascii="Arial" w:hAnsi="Arial" w:cs="Arial"/>
        </w:rPr>
        <w:t>Committee</w:t>
      </w:r>
      <w:r w:rsidRPr="00EE0E94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E0E94">
        <w:rPr>
          <w:rFonts w:ascii="Arial" w:hAnsi="Arial" w:cs="Arial"/>
        </w:rPr>
        <w:t xml:space="preserve"> </w:t>
      </w:r>
      <w:r w:rsidRPr="00EE0E94">
        <w:rPr>
          <w:rFonts w:ascii="Arial" w:hAnsi="Arial" w:cs="Arial"/>
        </w:rPr>
        <w:t>as:</w:t>
      </w:r>
    </w:p>
    <w:p w14:paraId="7CC834B3" w14:textId="77777777" w:rsidR="00416BF7" w:rsidRPr="00EE0E94" w:rsidRDefault="00AA162F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  <w:b/>
        </w:rPr>
        <w:t>To approve as correct the</w:t>
      </w:r>
      <w:r w:rsidR="00416BF7" w:rsidRPr="00EE0E94">
        <w:rPr>
          <w:rFonts w:ascii="Arial" w:hAnsi="Arial" w:cs="Arial"/>
          <w:b/>
        </w:rPr>
        <w:t xml:space="preserve"> </w:t>
      </w:r>
      <w:r w:rsidRPr="00EE0E94">
        <w:rPr>
          <w:rFonts w:ascii="Arial" w:hAnsi="Arial" w:cs="Arial"/>
          <w:b/>
        </w:rPr>
        <w:t xml:space="preserve">Minutes of the </w:t>
      </w:r>
      <w:r w:rsidR="00416BF7" w:rsidRPr="00EE0E94">
        <w:rPr>
          <w:rFonts w:ascii="Arial" w:hAnsi="Arial" w:cs="Arial"/>
          <w:b/>
        </w:rPr>
        <w:t xml:space="preserve">last </w:t>
      </w:r>
      <w:r w:rsidRPr="00EE0E94">
        <w:rPr>
          <w:rFonts w:ascii="Arial" w:hAnsi="Arial" w:cs="Arial"/>
          <w:b/>
        </w:rPr>
        <w:t>Pla</w:t>
      </w:r>
      <w:r w:rsidR="00134809" w:rsidRPr="00EE0E94">
        <w:rPr>
          <w:rFonts w:ascii="Arial" w:hAnsi="Arial" w:cs="Arial"/>
          <w:b/>
        </w:rPr>
        <w:t>nning Committee meeting</w:t>
      </w:r>
      <w:r w:rsidR="00E53AB7" w:rsidRPr="00EE0E94">
        <w:rPr>
          <w:rFonts w:ascii="Arial" w:hAnsi="Arial" w:cs="Arial"/>
          <w:b/>
        </w:rPr>
        <w:t xml:space="preserve"> </w:t>
      </w:r>
    </w:p>
    <w:p w14:paraId="279ABA3B" w14:textId="77777777" w:rsidR="00A452BE" w:rsidRPr="00EE0E94" w:rsidRDefault="00AA162F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  <w:b/>
        </w:rPr>
        <w:t>To take Matters arising</w:t>
      </w:r>
      <w:r w:rsidR="00A452BE" w:rsidRPr="00EE0E94">
        <w:rPr>
          <w:rFonts w:ascii="Arial" w:hAnsi="Arial" w:cs="Arial"/>
          <w:b/>
        </w:rPr>
        <w:t xml:space="preserve"> </w:t>
      </w:r>
      <w:r w:rsidRPr="00EE0E94">
        <w:rPr>
          <w:rFonts w:ascii="Arial" w:hAnsi="Arial" w:cs="Arial"/>
          <w:b/>
        </w:rPr>
        <w:t>from those Minutes.</w:t>
      </w:r>
    </w:p>
    <w:p w14:paraId="75E71F01" w14:textId="77777777" w:rsidR="00A452BE" w:rsidRPr="00EE0E94" w:rsidRDefault="00A452BE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  <w:b/>
        </w:rPr>
        <w:t>Public Forum</w:t>
      </w:r>
    </w:p>
    <w:p w14:paraId="4D9F9DF8" w14:textId="647A5187" w:rsidR="0059506A" w:rsidRPr="00EE0E94" w:rsidRDefault="003A1166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EE0E94">
        <w:rPr>
          <w:rFonts w:ascii="Arial" w:hAnsi="Arial" w:cs="Arial"/>
          <w:b/>
        </w:rPr>
        <w:t>To</w:t>
      </w:r>
      <w:r w:rsidR="00A452BE" w:rsidRPr="00EE0E94">
        <w:rPr>
          <w:rFonts w:ascii="Arial" w:hAnsi="Arial" w:cs="Arial"/>
          <w:b/>
        </w:rPr>
        <w:t xml:space="preserve"> </w:t>
      </w:r>
      <w:r w:rsidRPr="00EE0E94">
        <w:rPr>
          <w:rFonts w:ascii="Arial" w:hAnsi="Arial" w:cs="Arial"/>
          <w:b/>
        </w:rPr>
        <w:t>consider th</w:t>
      </w:r>
      <w:r w:rsidR="00C12A36" w:rsidRPr="00EE0E94">
        <w:rPr>
          <w:rFonts w:ascii="Arial" w:hAnsi="Arial" w:cs="Arial"/>
          <w:b/>
        </w:rPr>
        <w:t xml:space="preserve">e following </w:t>
      </w:r>
      <w:r w:rsidR="008136CF" w:rsidRPr="00EE0E94">
        <w:rPr>
          <w:rFonts w:ascii="Arial" w:hAnsi="Arial" w:cs="Arial"/>
          <w:b/>
        </w:rPr>
        <w:t xml:space="preserve">planning </w:t>
      </w:r>
      <w:r w:rsidRPr="00EE0E94">
        <w:rPr>
          <w:rFonts w:ascii="Arial" w:hAnsi="Arial" w:cs="Arial"/>
          <w:b/>
        </w:rPr>
        <w:t>application</w:t>
      </w:r>
      <w:r w:rsidR="00001DBE" w:rsidRPr="00EE0E94">
        <w:rPr>
          <w:rFonts w:ascii="Arial" w:hAnsi="Arial" w:cs="Arial"/>
          <w:b/>
        </w:rPr>
        <w:t>s</w:t>
      </w:r>
      <w:r w:rsidR="00F166BE" w:rsidRPr="00EE0E94">
        <w:rPr>
          <w:rFonts w:ascii="Arial" w:hAnsi="Arial" w:cs="Arial"/>
          <w:b/>
        </w:rPr>
        <w:t xml:space="preserve"> requiring comments:</w:t>
      </w:r>
    </w:p>
    <w:p w14:paraId="31FF1EE9" w14:textId="0810246A" w:rsidR="0059506A" w:rsidRPr="00EE0E94" w:rsidRDefault="0059506A" w:rsidP="00EE0E94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  <w:r w:rsidRPr="00EE0E94">
        <w:rPr>
          <w:rFonts w:ascii="Arial" w:eastAsia="Times New Roman" w:hAnsi="Arial" w:cs="Arial"/>
          <w:b/>
        </w:rPr>
        <w:t>Planning Application: SE/18/02433/FUL</w:t>
      </w:r>
    </w:p>
    <w:p w14:paraId="4EB44924" w14:textId="77777777" w:rsidR="00E11DEE" w:rsidRPr="00EE0E94" w:rsidRDefault="0059506A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Site: The White Horse Inn 105 Main Road Sundridge KENT TN14 6EQ</w:t>
      </w:r>
    </w:p>
    <w:p w14:paraId="4C238339" w14:textId="4396972A" w:rsidR="00EE0E94" w:rsidRPr="00EE0E94" w:rsidRDefault="0059506A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Development: Paint the exterior F&amp;B Hardwick White, F&amp;B Hague Blue.</w:t>
      </w:r>
    </w:p>
    <w:p w14:paraId="5B665AE2" w14:textId="014C03B3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  <w:b/>
        </w:rPr>
        <w:t>Planning Application: SE/18/03057/WTCA</w:t>
      </w:r>
    </w:p>
    <w:p w14:paraId="41EB351F" w14:textId="77777777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 xml:space="preserve">Site: Inglenook Cottage 223 Main Road Sundridge KENT TN14 6EJ </w:t>
      </w:r>
    </w:p>
    <w:p w14:paraId="68C46E86" w14:textId="0331FF0D" w:rsidR="00E11DEE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  <w:r w:rsidRPr="00EE0E94">
        <w:rPr>
          <w:rFonts w:ascii="Arial" w:hAnsi="Arial" w:cs="Arial"/>
        </w:rPr>
        <w:t>Development: Fell 1 Norway Spruce tree. (CA)</w:t>
      </w:r>
    </w:p>
    <w:p w14:paraId="7B5B7F64" w14:textId="2C2DFF18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eastAsia="Times New Roman" w:hAnsi="Arial" w:cs="Arial"/>
          <w:b/>
        </w:rPr>
        <w:t>Planning Application: SE/</w:t>
      </w:r>
      <w:r w:rsidRPr="00EE0E94">
        <w:rPr>
          <w:rFonts w:ascii="Arial" w:hAnsi="Arial" w:cs="Arial"/>
        </w:rPr>
        <w:t>18/02894/LBCALT</w:t>
      </w:r>
    </w:p>
    <w:p w14:paraId="0420336B" w14:textId="77777777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 xml:space="preserve">Site: 31 Main Road Sundridge KENT TN14 6EF </w:t>
      </w:r>
    </w:p>
    <w:p w14:paraId="7BA002AC" w14:textId="16242806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Development: To fit slim line secondary glazing to the inside of the windows.</w:t>
      </w:r>
    </w:p>
    <w:p w14:paraId="06A9139B" w14:textId="7CCCB641" w:rsidR="00150914" w:rsidRPr="00EE0E94" w:rsidRDefault="00150914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Appeals</w:t>
      </w:r>
      <w:r w:rsidR="00EE0E94" w:rsidRPr="00EE0E94">
        <w:rPr>
          <w:rFonts w:ascii="Arial" w:hAnsi="Arial" w:cs="Arial"/>
        </w:rPr>
        <w:t xml:space="preserve">: </w:t>
      </w:r>
      <w:r w:rsidR="00EE0E94" w:rsidRPr="00EE0E94">
        <w:rPr>
          <w:rFonts w:ascii="Arial" w:hAnsi="Arial" w:cs="Arial"/>
          <w:i/>
        </w:rPr>
        <w:t>None</w:t>
      </w:r>
    </w:p>
    <w:p w14:paraId="45BCB69F" w14:textId="4BC08107" w:rsidR="000F7751" w:rsidRPr="00EE0E94" w:rsidRDefault="000F77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Dismissed:</w:t>
      </w:r>
      <w:r w:rsidR="00EE0E94" w:rsidRPr="00EE0E94">
        <w:rPr>
          <w:rFonts w:ascii="Arial" w:hAnsi="Arial" w:cs="Arial"/>
        </w:rPr>
        <w:t xml:space="preserve"> </w:t>
      </w:r>
      <w:r w:rsidR="00EE0E94" w:rsidRPr="00EE0E94">
        <w:rPr>
          <w:rFonts w:ascii="Arial" w:hAnsi="Arial" w:cs="Arial"/>
          <w:i/>
        </w:rPr>
        <w:t>None</w:t>
      </w:r>
    </w:p>
    <w:p w14:paraId="325FDB02" w14:textId="01CD337F" w:rsidR="000F7751" w:rsidRPr="00EE0E94" w:rsidRDefault="000F77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Allowed:</w:t>
      </w:r>
      <w:r w:rsidR="00EE0E94" w:rsidRPr="00EE0E94">
        <w:rPr>
          <w:rFonts w:ascii="Arial" w:hAnsi="Arial" w:cs="Arial"/>
        </w:rPr>
        <w:t xml:space="preserve"> </w:t>
      </w:r>
      <w:r w:rsidR="00EE0E94" w:rsidRPr="00EE0E94">
        <w:rPr>
          <w:rFonts w:ascii="Arial" w:hAnsi="Arial" w:cs="Arial"/>
          <w:i/>
        </w:rPr>
        <w:t>None</w:t>
      </w:r>
    </w:p>
    <w:p w14:paraId="1F61D443" w14:textId="77777777" w:rsidR="00F929F1" w:rsidRPr="00EE0E94" w:rsidRDefault="004629A4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 xml:space="preserve">To Note Applications </w:t>
      </w:r>
      <w:r w:rsidR="008C5A40" w:rsidRPr="00EE0E94">
        <w:rPr>
          <w:rFonts w:ascii="Arial" w:hAnsi="Arial" w:cs="Arial"/>
        </w:rPr>
        <w:t xml:space="preserve">Amended, </w:t>
      </w:r>
      <w:r w:rsidRPr="00EE0E94">
        <w:rPr>
          <w:rFonts w:ascii="Arial" w:hAnsi="Arial" w:cs="Arial"/>
        </w:rPr>
        <w:t xml:space="preserve">Granted, Refused and Withdrawn by District Council </w:t>
      </w:r>
    </w:p>
    <w:p w14:paraId="0718D59A" w14:textId="2875E63C" w:rsidR="008C5A40" w:rsidRPr="00EE0E94" w:rsidRDefault="008C5A40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Amended:</w:t>
      </w:r>
      <w:r w:rsidR="00AA7F15" w:rsidRPr="00EE0E94">
        <w:rPr>
          <w:rFonts w:ascii="Arial" w:hAnsi="Arial" w:cs="Arial"/>
        </w:rPr>
        <w:t xml:space="preserve"> </w:t>
      </w:r>
      <w:r w:rsidR="00EE0E94" w:rsidRPr="00EE0E94">
        <w:rPr>
          <w:rFonts w:ascii="Arial" w:hAnsi="Arial" w:cs="Arial"/>
          <w:i/>
        </w:rPr>
        <w:t>None</w:t>
      </w:r>
    </w:p>
    <w:p w14:paraId="25A46580" w14:textId="3B3B4F77" w:rsidR="00180A51" w:rsidRPr="00EE0E94" w:rsidRDefault="00022F9D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Granted:</w:t>
      </w:r>
    </w:p>
    <w:p w14:paraId="6D6448BE" w14:textId="4113DCCF" w:rsidR="00180A51" w:rsidRPr="00EE0E94" w:rsidRDefault="00180A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  <w:b/>
        </w:rPr>
        <w:t>Application: SE/18</w:t>
      </w:r>
      <w:r w:rsidR="00EE0E94" w:rsidRPr="00EE0E94">
        <w:rPr>
          <w:rFonts w:ascii="Arial" w:hAnsi="Arial" w:cs="Arial"/>
          <w:b/>
        </w:rPr>
        <w:t>/02486/HOUSE</w:t>
      </w:r>
    </w:p>
    <w:p w14:paraId="5EC71E74" w14:textId="320AC4E5" w:rsidR="00BD705B" w:rsidRPr="00EE0E94" w:rsidRDefault="00180A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 xml:space="preserve">Site: </w:t>
      </w:r>
      <w:proofErr w:type="spellStart"/>
      <w:r w:rsidRPr="00EE0E94">
        <w:rPr>
          <w:rFonts w:ascii="Arial" w:hAnsi="Arial" w:cs="Arial"/>
        </w:rPr>
        <w:t>Bayleaf</w:t>
      </w:r>
      <w:proofErr w:type="spellEnd"/>
      <w:r w:rsidRPr="00EE0E94">
        <w:rPr>
          <w:rFonts w:ascii="Arial" w:hAnsi="Arial" w:cs="Arial"/>
        </w:rPr>
        <w:t xml:space="preserve"> Hanging Bank Ide Hill</w:t>
      </w:r>
      <w:r w:rsidR="00502ED0" w:rsidRPr="00EE0E94">
        <w:rPr>
          <w:rFonts w:ascii="Arial" w:hAnsi="Arial" w:cs="Arial"/>
        </w:rPr>
        <w:t xml:space="preserve"> </w:t>
      </w:r>
    </w:p>
    <w:p w14:paraId="15D32332" w14:textId="7F685FF2" w:rsidR="00F47467" w:rsidRPr="00EE0E94" w:rsidRDefault="00F47467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Objection Lodged:</w:t>
      </w:r>
      <w:r w:rsidR="00EE0E94" w:rsidRPr="00EE0E94">
        <w:rPr>
          <w:rFonts w:ascii="Arial" w:hAnsi="Arial" w:cs="Arial"/>
        </w:rPr>
        <w:t xml:space="preserve"> </w:t>
      </w:r>
      <w:r w:rsidR="00EE0E94" w:rsidRPr="00EE0E94">
        <w:rPr>
          <w:rFonts w:ascii="Arial" w:hAnsi="Arial" w:cs="Arial"/>
          <w:i/>
        </w:rPr>
        <w:t>None</w:t>
      </w:r>
    </w:p>
    <w:p w14:paraId="6F3F4CF3" w14:textId="070C86C9" w:rsidR="00992026" w:rsidRDefault="00A667A9" w:rsidP="00992026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EE0E94">
        <w:rPr>
          <w:rFonts w:ascii="Arial" w:hAnsi="Arial" w:cs="Arial"/>
        </w:rPr>
        <w:t>Withdrawn:</w:t>
      </w:r>
      <w:r w:rsidR="00502ED0" w:rsidRPr="00EE0E94">
        <w:rPr>
          <w:rFonts w:ascii="Arial" w:hAnsi="Arial" w:cs="Arial"/>
        </w:rPr>
        <w:t xml:space="preserve"> </w:t>
      </w:r>
    </w:p>
    <w:p w14:paraId="069B922F" w14:textId="680A50DA" w:rsidR="00992026" w:rsidRPr="00992026" w:rsidRDefault="00992026" w:rsidP="0099202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92026">
        <w:rPr>
          <w:rFonts w:ascii="Arial" w:eastAsiaTheme="minorEastAsia" w:hAnsi="Arial" w:cs="Arial"/>
          <w:b/>
          <w:bCs/>
          <w:color w:val="000000"/>
          <w:lang w:eastAsia="en-GB"/>
        </w:rPr>
        <w:t>A</w:t>
      </w:r>
      <w:r w:rsidR="004466A4">
        <w:rPr>
          <w:rFonts w:ascii="Arial" w:eastAsiaTheme="minorEastAsia" w:hAnsi="Arial" w:cs="Arial"/>
          <w:b/>
          <w:bCs/>
          <w:color w:val="000000"/>
          <w:lang w:eastAsia="en-GB"/>
        </w:rPr>
        <w:t>pplication</w:t>
      </w:r>
      <w:bookmarkStart w:id="0" w:name="_GoBack"/>
      <w:bookmarkEnd w:id="0"/>
      <w:r w:rsidRPr="00992026">
        <w:rPr>
          <w:rFonts w:ascii="Arial" w:eastAsiaTheme="minorEastAsia" w:hAnsi="Arial" w:cs="Arial"/>
          <w:b/>
          <w:bCs/>
          <w:color w:val="000000"/>
          <w:lang w:eastAsia="en-GB"/>
        </w:rPr>
        <w:t xml:space="preserve">: SE/18/2620 (KCC/SE/0438/2018) </w:t>
      </w:r>
      <w:r w:rsidRPr="00992026">
        <w:rPr>
          <w:rFonts w:ascii="Arial" w:eastAsiaTheme="minorEastAsia" w:hAnsi="Arial" w:cs="Arial"/>
          <w:bCs/>
          <w:color w:val="000000"/>
          <w:lang w:eastAsia="en-GB"/>
        </w:rPr>
        <w:t>for Replacement of existing vertical hit and miss timber fencing and gates with black metal security fencing and matching gates to a height of 1.8m for safeguarding purposes at Ide Hill Primary School, Sundridge Road, Ide Hill, Sevenoaks, Kent TN14 6JT.</w:t>
      </w:r>
    </w:p>
    <w:p w14:paraId="40F337EA" w14:textId="33C44D90" w:rsidR="0074223C" w:rsidRPr="00EE0E94" w:rsidRDefault="00022F9D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Refused:</w:t>
      </w:r>
      <w:r w:rsidR="00F929F1" w:rsidRPr="00EE0E94">
        <w:rPr>
          <w:rFonts w:ascii="Arial" w:hAnsi="Arial" w:cs="Arial"/>
        </w:rPr>
        <w:t xml:space="preserve"> </w:t>
      </w:r>
      <w:r w:rsidR="00EE0E94" w:rsidRPr="00EE0E94">
        <w:rPr>
          <w:rFonts w:ascii="Arial" w:hAnsi="Arial" w:cs="Arial"/>
          <w:i/>
        </w:rPr>
        <w:t>None</w:t>
      </w:r>
    </w:p>
    <w:p w14:paraId="64DE4744" w14:textId="181E7220" w:rsidR="000F7751" w:rsidRPr="00EE0E94" w:rsidRDefault="00E33A0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Prior Action Not Required:</w:t>
      </w:r>
      <w:r w:rsidR="00502ED0" w:rsidRPr="00EE0E94">
        <w:rPr>
          <w:rFonts w:ascii="Arial" w:hAnsi="Arial" w:cs="Arial"/>
        </w:rPr>
        <w:t xml:space="preserve"> </w:t>
      </w:r>
      <w:r w:rsidR="00EE0E94" w:rsidRPr="00EE0E94">
        <w:rPr>
          <w:rFonts w:ascii="Arial" w:hAnsi="Arial" w:cs="Arial"/>
          <w:i/>
        </w:rPr>
        <w:t>None</w:t>
      </w:r>
    </w:p>
    <w:p w14:paraId="573FA32F" w14:textId="058D4BA0" w:rsidR="00D97E65" w:rsidRPr="00EE0E94" w:rsidRDefault="00D97E65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 xml:space="preserve">Not Valid: </w:t>
      </w:r>
      <w:r w:rsidR="00EE0E94" w:rsidRPr="00EE0E94">
        <w:rPr>
          <w:rFonts w:ascii="Arial" w:hAnsi="Arial" w:cs="Arial"/>
          <w:i/>
        </w:rPr>
        <w:t>None</w:t>
      </w:r>
    </w:p>
    <w:p w14:paraId="141FDECC" w14:textId="08C19526" w:rsidR="001B2351" w:rsidRPr="00EE0E94" w:rsidRDefault="009928DB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To Note any Licence Applications</w:t>
      </w:r>
      <w:r w:rsidR="00A667A9" w:rsidRPr="00EE0E94">
        <w:rPr>
          <w:rFonts w:ascii="Arial" w:hAnsi="Arial" w:cs="Arial"/>
        </w:rPr>
        <w:t xml:space="preserve"> – </w:t>
      </w:r>
      <w:r w:rsidR="00EE0E94" w:rsidRPr="00EE0E94">
        <w:rPr>
          <w:rFonts w:ascii="Arial" w:hAnsi="Arial" w:cs="Arial"/>
          <w:i/>
        </w:rPr>
        <w:t>None</w:t>
      </w:r>
      <w:r w:rsidR="00A667A9" w:rsidRPr="00EE0E94">
        <w:rPr>
          <w:rFonts w:ascii="Arial" w:hAnsi="Arial" w:cs="Arial"/>
        </w:rPr>
        <w:t xml:space="preserve"> </w:t>
      </w:r>
    </w:p>
    <w:p w14:paraId="25B2EE96" w14:textId="11E7D172" w:rsidR="00E33A04" w:rsidRPr="00EE0E94" w:rsidRDefault="00134809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To Note any Tree Preservation Orders</w:t>
      </w:r>
      <w:r w:rsidR="000F7751" w:rsidRPr="00EE0E94">
        <w:rPr>
          <w:rFonts w:ascii="Arial" w:hAnsi="Arial" w:cs="Arial"/>
        </w:rPr>
        <w:t xml:space="preserve"> </w:t>
      </w:r>
    </w:p>
    <w:p w14:paraId="582D5BDE" w14:textId="4C517A19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EE0E94">
        <w:rPr>
          <w:rFonts w:ascii="Arial" w:hAnsi="Arial" w:cs="Arial"/>
          <w:b/>
        </w:rPr>
        <w:t>Application: SE/18/03006/WTCA</w:t>
      </w:r>
    </w:p>
    <w:p w14:paraId="59BB9A81" w14:textId="0FDB7F1E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 xml:space="preserve">Site: The Gate House 40 Church Road Sundridge KENT TN14 6EA </w:t>
      </w:r>
    </w:p>
    <w:p w14:paraId="055AB2BF" w14:textId="72A86DDF" w:rsidR="00EE0E94" w:rsidRPr="00EE0E94" w:rsidRDefault="00EE0E9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Development: To fell Ash Tree (CA)</w:t>
      </w:r>
    </w:p>
    <w:p w14:paraId="5C77A5FD" w14:textId="292B6AC6" w:rsidR="00584CF6" w:rsidRPr="00EE0E94" w:rsidRDefault="00F929F1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To Note any Conservation work</w:t>
      </w:r>
    </w:p>
    <w:p w14:paraId="7527CF45" w14:textId="649AED5D" w:rsidR="00A452BE" w:rsidRPr="00EE0E94" w:rsidRDefault="00A452BE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To review any correspondence</w:t>
      </w:r>
    </w:p>
    <w:p w14:paraId="26910697" w14:textId="2DD09742" w:rsidR="00E11DEE" w:rsidRPr="00EE0E94" w:rsidRDefault="00E11DEE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1</w:t>
      </w:r>
      <w:r w:rsidR="00EE0E94">
        <w:rPr>
          <w:rFonts w:ascii="Arial" w:hAnsi="Arial" w:cs="Arial"/>
        </w:rPr>
        <w:t>0</w:t>
      </w:r>
      <w:r w:rsidRPr="00EE0E94">
        <w:rPr>
          <w:rFonts w:ascii="Arial" w:hAnsi="Arial" w:cs="Arial"/>
        </w:rPr>
        <w:t>.1 Email from SDC</w:t>
      </w:r>
      <w:r w:rsidR="00180A51" w:rsidRPr="00EE0E94">
        <w:rPr>
          <w:rFonts w:ascii="Arial" w:hAnsi="Arial" w:cs="Arial"/>
        </w:rPr>
        <w:t xml:space="preserve"> – changes to planning procedure</w:t>
      </w:r>
    </w:p>
    <w:p w14:paraId="3535A446" w14:textId="6F129165" w:rsidR="00180A51" w:rsidRPr="00EE0E94" w:rsidRDefault="00180A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1</w:t>
      </w:r>
      <w:r w:rsidR="00EE0E94">
        <w:rPr>
          <w:rFonts w:ascii="Arial" w:hAnsi="Arial" w:cs="Arial"/>
        </w:rPr>
        <w:t>0</w:t>
      </w:r>
      <w:r w:rsidRPr="00EE0E94">
        <w:rPr>
          <w:rFonts w:ascii="Arial" w:hAnsi="Arial" w:cs="Arial"/>
        </w:rPr>
        <w:t>.2 Email form SDC – street naming</w:t>
      </w:r>
    </w:p>
    <w:p w14:paraId="13478DA5" w14:textId="0CE299BF" w:rsidR="00326A77" w:rsidRPr="00EE0E94" w:rsidRDefault="00EE2105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Any Other Business</w:t>
      </w:r>
    </w:p>
    <w:p w14:paraId="6C30DA99" w14:textId="41A6ABE5" w:rsidR="00786EEC" w:rsidRPr="00EE0E94" w:rsidRDefault="00786EEC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lastRenderedPageBreak/>
        <w:t>11.1 To note advice regarding the Ide Hill Playground</w:t>
      </w:r>
    </w:p>
    <w:p w14:paraId="6B4EB33C" w14:textId="23CBF457" w:rsidR="000903D9" w:rsidRPr="00EE0E94" w:rsidRDefault="00E53AB7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E0E94">
        <w:rPr>
          <w:rFonts w:ascii="Arial" w:hAnsi="Arial" w:cs="Arial"/>
        </w:rPr>
        <w:t>Date of next meeting:</w:t>
      </w:r>
      <w:r w:rsidR="008C5A40" w:rsidRPr="00EE0E94">
        <w:rPr>
          <w:rFonts w:ascii="Arial" w:hAnsi="Arial" w:cs="Arial"/>
        </w:rPr>
        <w:t xml:space="preserve">  </w:t>
      </w:r>
      <w:r w:rsidR="000903D9" w:rsidRPr="00EE0E94">
        <w:rPr>
          <w:rFonts w:ascii="Arial" w:hAnsi="Arial" w:cs="Arial"/>
        </w:rPr>
        <w:t xml:space="preserve">Monday </w:t>
      </w:r>
      <w:r w:rsidR="00230DF3" w:rsidRPr="00EE0E94">
        <w:rPr>
          <w:rFonts w:ascii="Arial" w:hAnsi="Arial" w:cs="Arial"/>
        </w:rPr>
        <w:t xml:space="preserve">October </w:t>
      </w:r>
      <w:r w:rsidR="00786EEC" w:rsidRPr="00EE0E94">
        <w:rPr>
          <w:rFonts w:ascii="Arial" w:hAnsi="Arial" w:cs="Arial"/>
        </w:rPr>
        <w:t>15</w:t>
      </w:r>
      <w:r w:rsidR="00494A97" w:rsidRPr="00EE0E94">
        <w:rPr>
          <w:rFonts w:ascii="Arial" w:hAnsi="Arial" w:cs="Arial"/>
        </w:rPr>
        <w:t xml:space="preserve"> </w:t>
      </w:r>
      <w:r w:rsidR="0060346F" w:rsidRPr="00EE0E94">
        <w:rPr>
          <w:rFonts w:ascii="Arial" w:hAnsi="Arial" w:cs="Arial"/>
        </w:rPr>
        <w:t xml:space="preserve">2018 </w:t>
      </w:r>
      <w:r w:rsidR="00DD0927" w:rsidRPr="00EE0E94">
        <w:rPr>
          <w:rFonts w:ascii="Arial" w:hAnsi="Arial" w:cs="Arial"/>
        </w:rPr>
        <w:t>at</w:t>
      </w:r>
      <w:r w:rsidR="00785704" w:rsidRPr="00EE0E94">
        <w:rPr>
          <w:rFonts w:ascii="Arial" w:hAnsi="Arial" w:cs="Arial"/>
        </w:rPr>
        <w:t xml:space="preserve"> </w:t>
      </w:r>
      <w:r w:rsidR="0014675F" w:rsidRPr="00EE0E94">
        <w:rPr>
          <w:rFonts w:ascii="Arial" w:hAnsi="Arial" w:cs="Arial"/>
        </w:rPr>
        <w:t>6.3</w:t>
      </w:r>
      <w:r w:rsidR="00161288" w:rsidRPr="00EE0E94">
        <w:rPr>
          <w:rFonts w:ascii="Arial" w:hAnsi="Arial" w:cs="Arial"/>
        </w:rPr>
        <w:t>0</w:t>
      </w:r>
      <w:r w:rsidR="00785704" w:rsidRPr="00EE0E94">
        <w:rPr>
          <w:rFonts w:ascii="Arial" w:hAnsi="Arial" w:cs="Arial"/>
        </w:rPr>
        <w:t xml:space="preserve"> pm at Sundridge Village Hall </w:t>
      </w:r>
    </w:p>
    <w:sectPr w:rsidR="000903D9" w:rsidRPr="00EE0E94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1F8B9" w14:textId="77777777" w:rsidR="00BA6C82" w:rsidRDefault="00BA6C82" w:rsidP="006501C1">
      <w:pPr>
        <w:spacing w:after="0" w:line="240" w:lineRule="auto"/>
      </w:pPr>
      <w:r>
        <w:separator/>
      </w:r>
    </w:p>
  </w:endnote>
  <w:endnote w:type="continuationSeparator" w:id="0">
    <w:p w14:paraId="3E8C018B" w14:textId="77777777" w:rsidR="00BA6C82" w:rsidRDefault="00BA6C82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75456C38" w:rsidR="002114EC" w:rsidRPr="00022F9D" w:rsidRDefault="00C2455C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</w:t>
    </w:r>
    <w:r w:rsidR="00786EEC">
      <w:rPr>
        <w:rFonts w:ascii="Arial" w:hAnsi="Arial" w:cs="Arial"/>
        <w:i/>
        <w:sz w:val="16"/>
        <w:szCs w:val="16"/>
      </w:rPr>
      <w:t>10 08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11B9E" w14:textId="77777777" w:rsidR="00BA6C82" w:rsidRDefault="00BA6C82" w:rsidP="006501C1">
      <w:pPr>
        <w:spacing w:after="0" w:line="240" w:lineRule="auto"/>
      </w:pPr>
      <w:r>
        <w:separator/>
      </w:r>
    </w:p>
  </w:footnote>
  <w:footnote w:type="continuationSeparator" w:id="0">
    <w:p w14:paraId="2B6FC1B0" w14:textId="77777777" w:rsidR="00BA6C82" w:rsidRDefault="00BA6C82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50914"/>
    <w:rsid w:val="0015457F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A6C82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1DEE"/>
    <w:rsid w:val="00E1231C"/>
    <w:rsid w:val="00E240CE"/>
    <w:rsid w:val="00E33A04"/>
    <w:rsid w:val="00E3589B"/>
    <w:rsid w:val="00E35E8C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F1F6B-9B4C-4316-8E4D-9C329646E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6</cp:revision>
  <cp:lastPrinted>2017-11-20T17:55:00Z</cp:lastPrinted>
  <dcterms:created xsi:type="dcterms:W3CDTF">2018-10-03T15:56:00Z</dcterms:created>
  <dcterms:modified xsi:type="dcterms:W3CDTF">2018-10-03T17:55:00Z</dcterms:modified>
</cp:coreProperties>
</file>